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C635AC">
        <w:rPr>
          <w:b/>
          <w:sz w:val="36"/>
          <w:szCs w:val="36"/>
        </w:rPr>
        <w:t>Vytváření upomínek a penále</w:t>
      </w:r>
      <w:r w:rsidR="00BB3C2F">
        <w:rPr>
          <w:b/>
          <w:sz w:val="36"/>
          <w:szCs w:val="36"/>
        </w:rPr>
        <w:t xml:space="preserve"> po pro</w:t>
      </w:r>
      <w:r w:rsidR="00C635AC">
        <w:rPr>
          <w:b/>
          <w:sz w:val="36"/>
          <w:szCs w:val="36"/>
        </w:rPr>
        <w:t xml:space="preserve">cvičení </w:t>
      </w:r>
      <w:r w:rsidR="00BB3C2F">
        <w:rPr>
          <w:b/>
          <w:sz w:val="36"/>
          <w:szCs w:val="36"/>
        </w:rPr>
        <w:t xml:space="preserve">problematiky </w:t>
      </w:r>
      <w:r w:rsidR="00C635AC">
        <w:rPr>
          <w:b/>
          <w:sz w:val="36"/>
          <w:szCs w:val="36"/>
        </w:rPr>
        <w:t xml:space="preserve">ve výuce (semináři) 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C635AC">
        <w:t>14</w:t>
      </w:r>
      <w:r w:rsidR="009402F4">
        <w:t>.</w:t>
      </w:r>
      <w:r w:rsidR="00836145">
        <w:t>10</w:t>
      </w:r>
      <w:r w:rsidR="009402F4">
        <w:t>.201</w:t>
      </w:r>
      <w:r w:rsidR="00BF6E93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</w:t>
      </w:r>
      <w:r w:rsidR="00C635AC">
        <w:t>8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5D6DDF">
        <w:t xml:space="preserve">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</w:r>
      <w:r w:rsidR="00827E15">
        <w:t>P</w:t>
      </w:r>
      <w:r w:rsidR="0039651B">
        <w:t xml:space="preserve">rocvičování </w:t>
      </w:r>
      <w:r w:rsidR="00827E15">
        <w:t xml:space="preserve">v semináři </w:t>
      </w:r>
    </w:p>
    <w:p w:rsidR="004D2AE0" w:rsidRPr="00E76B0C" w:rsidRDefault="004D2AE0" w:rsidP="00AB6A01">
      <w:pPr>
        <w:pBdr>
          <w:bottom w:val="single" w:sz="12" w:space="1" w:color="auto"/>
        </w:pBdr>
        <w:jc w:val="left"/>
      </w:pPr>
      <w:r>
        <w:t>PWP prezentace</w:t>
      </w:r>
      <w:r>
        <w:tab/>
        <w:t>:</w:t>
      </w:r>
      <w:r>
        <w:tab/>
      </w:r>
      <w:r w:rsidR="00544E5B">
        <w:t xml:space="preserve">Prezentace mající vazbu na </w:t>
      </w:r>
      <w:r w:rsidR="006977EF">
        <w:t xml:space="preserve">upomínky a penále </w:t>
      </w:r>
    </w:p>
    <w:p w:rsidR="00810829" w:rsidRDefault="00836145">
      <w:r>
        <w:t xml:space="preserve"> </w:t>
      </w:r>
    </w:p>
    <w:p w:rsidR="001E1404" w:rsidRPr="00475BA5" w:rsidRDefault="006977EF">
      <w:r w:rsidRPr="00475BA5">
        <w:rPr>
          <w:i/>
        </w:rPr>
        <w:t>Přiklad navazuje na příklad  Upomínka a penále 20191007, který je uložen ve studijních materiálech a byl probírán den 7.10.2019 od 14:00 do 16:00</w:t>
      </w:r>
      <w:r w:rsidR="00475BA5" w:rsidRPr="00475BA5">
        <w:rPr>
          <w:i/>
        </w:rPr>
        <w:t>.</w:t>
      </w:r>
      <w:r w:rsidRPr="00475BA5">
        <w:t xml:space="preserve">  </w:t>
      </w:r>
    </w:p>
    <w:p w:rsidR="006977EF" w:rsidRDefault="006977EF"/>
    <w:p w:rsidR="006977EF" w:rsidRPr="001A4F4D" w:rsidRDefault="006977EF">
      <w:pPr>
        <w:rPr>
          <w:b/>
        </w:rPr>
      </w:pPr>
      <w:r w:rsidRPr="001A4F4D">
        <w:rPr>
          <w:b/>
        </w:rPr>
        <w:t xml:space="preserve">Příprava dat a objektů </w:t>
      </w:r>
    </w:p>
    <w:p w:rsidR="006977EF" w:rsidRDefault="006977EF" w:rsidP="001E1404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Vytvoříme nového zákazníka (vyhledávací okno-&gt;Zákaznici-&gt;Přehled zákazníků-&gt;ikony Nový nebo Ctrl-N -&gt;výběr šablony=Zákazník DOMÁCÍ-&gt;OK</w:t>
      </w:r>
    </w:p>
    <w:p w:rsidR="001E1404" w:rsidRDefault="006977EF" w:rsidP="006977EF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Odskok na nově vytvořenou kartu (v naší databázi Z00010) a doplňte název-&gt; </w:t>
      </w:r>
      <w:r w:rsidRPr="006977EF">
        <w:t>ESF software</w:t>
      </w:r>
      <w:r>
        <w:t xml:space="preserve"> </w:t>
      </w:r>
    </w:p>
    <w:p w:rsidR="006977EF" w:rsidRDefault="006977EF" w:rsidP="006977EF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Do pole Kód platební zadejte nově vytvořenou podmínku 1M (v tabulce Platební podmínky dejte Nový a podmínky vytvořte novou podmínku</w:t>
      </w:r>
      <w:r w:rsidR="00475BA5">
        <w:t>.</w:t>
      </w:r>
      <w:r>
        <w:t xml:space="preserve"> </w:t>
      </w:r>
    </w:p>
    <w:p w:rsidR="00544E5B" w:rsidRDefault="006977EF" w:rsidP="00544E5B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276A3CAD" wp14:editId="29E8555D">
            <wp:extent cx="5314286" cy="800000"/>
            <wp:effectExtent l="19050" t="19050" r="20320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4286" cy="800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977EF" w:rsidRDefault="006977EF" w:rsidP="006977EF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V záložce Platby zobrazte více polí (ikona vpravo dole) a do pole Kód platební podmínky zadejet DOMÁCÍ výběrem s pomocí myši a pot</w:t>
      </w:r>
      <w:r w:rsidR="001A4F4D">
        <w:t xml:space="preserve">vrďte OK </w:t>
      </w:r>
    </w:p>
    <w:p w:rsidR="001A4F4D" w:rsidRDefault="001A4F4D" w:rsidP="006977EF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  <w:rPr>
          <w:b/>
        </w:rPr>
      </w:pPr>
      <w:r>
        <w:t xml:space="preserve">Nastavte Pracovní datum na </w:t>
      </w:r>
      <w:r w:rsidRPr="001A4F4D">
        <w:rPr>
          <w:b/>
        </w:rPr>
        <w:t>1.1.2020</w:t>
      </w:r>
      <w:r w:rsidR="00475BA5">
        <w:rPr>
          <w:b/>
        </w:rPr>
        <w:t xml:space="preserve"> :</w:t>
      </w:r>
      <w:r w:rsidRPr="001A4F4D">
        <w:rPr>
          <w:b/>
        </w:rPr>
        <w:t xml:space="preserve"> </w:t>
      </w:r>
    </w:p>
    <w:p w:rsidR="001A4F4D" w:rsidRDefault="001A4F4D" w:rsidP="001A4F4D">
      <w:pPr>
        <w:spacing w:before="100" w:beforeAutospacing="1" w:after="100" w:afterAutospacing="1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7874276C" wp14:editId="37B200CC">
            <wp:extent cx="1571625" cy="783648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7881" cy="791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4D" w:rsidRDefault="001A4F4D" w:rsidP="006977EF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Menu -&gt;Prodej a Marketing -&gt;Zpracování objednávek Prodejní faktury-&gt;Nový-&gt;Do pole Název zákazníka zadejte  kód nově vytvořeného zákazníka Z00010 a do řádků prodej služby tak jak je to uvedeno ve formuláři níže. Zúčtovací datum dokladu je 1.1.2020, Datum splatnosti 1.2.2020</w:t>
      </w:r>
      <w:r w:rsidR="00475BA5">
        <w:t>.</w:t>
      </w:r>
    </w:p>
    <w:p w:rsidR="006977EF" w:rsidRDefault="001A4F4D" w:rsidP="001A4F4D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2E5E8FC6" wp14:editId="5CD8785E">
            <wp:extent cx="5760720" cy="714375"/>
            <wp:effectExtent l="19050" t="19050" r="11430" b="2857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43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977EF" w:rsidRDefault="001A4F4D" w:rsidP="001A4F4D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Fakturu zaúčtuje klávesou F9. </w:t>
      </w:r>
    </w:p>
    <w:p w:rsidR="006977EF" w:rsidRDefault="001A4F4D" w:rsidP="00B56620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V podmínkách upomínky, které najdete nejrychleji s pomocí vyhledávacího okna (hledáte řezětec Podmínky upomínky) zobrazíte podmínky a případně nastavte parametry jak je uvedeno v dalším formuláři. </w:t>
      </w:r>
    </w:p>
    <w:p w:rsidR="001A4F4D" w:rsidRDefault="001A4F4D" w:rsidP="001A4F4D">
      <w:pPr>
        <w:spacing w:before="100" w:beforeAutospacing="1" w:after="100" w:afterAutospacing="1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55933C3D" wp14:editId="57A1BE19">
            <wp:extent cx="4381500" cy="1016168"/>
            <wp:effectExtent l="19050" t="19050" r="19050" b="1270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0892" cy="1029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A4F4D" w:rsidRDefault="00475BA5" w:rsidP="001A4F4D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Na liště zvolte ikonou  Úrovně jejich nastavení  a upravte Lhůty odkladu vždy na 5 dnů (5D). Potvrďte OK.</w:t>
      </w:r>
    </w:p>
    <w:p w:rsidR="00475BA5" w:rsidRDefault="00475BA5" w:rsidP="00475BA5">
      <w:pPr>
        <w:spacing w:before="100" w:beforeAutospacing="1" w:after="100" w:afterAutospacing="1"/>
        <w:jc w:val="left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3398C725" wp14:editId="739500F6">
            <wp:extent cx="3028950" cy="1070381"/>
            <wp:effectExtent l="19050" t="19050" r="19050" b="1587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55518" cy="10797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75BA5" w:rsidRDefault="00475BA5" w:rsidP="00475BA5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Nastavte pracovní datum na 7.2.2020 (Splatnost je 1.2. +5 dní odklad=6.2., takže první upomínku musíme vytvořit až 7.2.2020. Ve vyhledávacím okně najděte Upomínky a následně na liště ikonu Vytvořit upomínky. Nastavte data, tak  jak je uvedeno níže ve formuláři a potvrďte OK.        </w:t>
      </w:r>
    </w:p>
    <w:p w:rsidR="00475BA5" w:rsidRDefault="00475BA5" w:rsidP="00475BA5">
      <w:pPr>
        <w:spacing w:before="100" w:beforeAutospacing="1" w:after="100" w:afterAutospacing="1"/>
        <w:jc w:val="left"/>
      </w:pPr>
      <w:r>
        <w:tab/>
      </w:r>
      <w:r>
        <w:rPr>
          <w:noProof/>
          <w:lang w:eastAsia="cs-CZ"/>
        </w:rPr>
        <w:drawing>
          <wp:inline distT="0" distB="0" distL="0" distR="0" wp14:anchorId="50B76E47" wp14:editId="741D8601">
            <wp:extent cx="2486025" cy="1813013"/>
            <wp:effectExtent l="19050" t="19050" r="9525" b="1587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1586" cy="18243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53EEB" w:rsidRDefault="00475BA5" w:rsidP="00475BA5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Vytvořenou upomínku zobrazte ikonou </w:t>
      </w:r>
      <w:r w:rsidR="00053EEB">
        <w:t>Úpravy. Pokud není ve formuláři pole Částka, tak toto pole zobrazte (pravé tlačítko myši). Zde uvádíme pouze řádky upomínky:</w:t>
      </w:r>
    </w:p>
    <w:p w:rsidR="00053EEB" w:rsidRDefault="00053EEB" w:rsidP="00053EEB">
      <w:pPr>
        <w:spacing w:before="100" w:beforeAutospacing="1" w:after="100" w:afterAutospacing="1"/>
        <w:jc w:val="left"/>
      </w:pPr>
      <w:r>
        <w:t xml:space="preserve"> </w:t>
      </w:r>
      <w:r>
        <w:rPr>
          <w:noProof/>
          <w:lang w:eastAsia="cs-CZ"/>
        </w:rPr>
        <w:t xml:space="preserve"> </w:t>
      </w:r>
      <w:r w:rsidRPr="00053EEB">
        <w:rPr>
          <w:noProof/>
          <w:lang w:eastAsia="cs-CZ"/>
        </w:rPr>
        <w:t xml:space="preserve"> </w:t>
      </w:r>
      <w:r>
        <w:rPr>
          <w:noProof/>
          <w:lang w:eastAsia="cs-CZ"/>
        </w:rPr>
        <w:drawing>
          <wp:inline distT="0" distB="0" distL="0" distR="0" wp14:anchorId="1A9D6F31" wp14:editId="170F9BE0">
            <wp:extent cx="5760720" cy="1031875"/>
            <wp:effectExtent l="19050" t="19050" r="11430" b="1587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31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53EEB" w:rsidRDefault="00053EEB" w:rsidP="00053EEB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Upomínku vydejte ikonou Vydání na liště upomínky a potvrďte OK. </w:t>
      </w:r>
    </w:p>
    <w:p w:rsidR="00A12E2D" w:rsidRDefault="00053EEB" w:rsidP="00053EEB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>Nastavte pracovní datum na 13.2. Jde o to, že 7.2.+5D=12.2., takže druhou upomínku generujeme</w:t>
      </w:r>
      <w:r w:rsidR="00A12E2D">
        <w:t xml:space="preserve"> den na to , tedy</w:t>
      </w:r>
      <w:r>
        <w:t xml:space="preserve">  13.2.2020. Postup  bude stejný jako u předchozího vytváření, pouze nastavte  v příslušných oknech (viz okno v bodě 10)  datum na 13.2.2020. Vytvořenou upomínku si prohlédněte a Vydejte. </w:t>
      </w:r>
    </w:p>
    <w:p w:rsidR="00A12E2D" w:rsidRDefault="00A12E2D" w:rsidP="00A12E2D">
      <w:pPr>
        <w:spacing w:before="100" w:beforeAutospacing="1" w:after="100" w:afterAutospacing="1"/>
        <w:jc w:val="left"/>
      </w:pPr>
    </w:p>
    <w:p w:rsidR="00053EEB" w:rsidRDefault="00053EEB" w:rsidP="00053EEB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lastRenderedPageBreak/>
        <w:t>Pře</w:t>
      </w:r>
      <w:r w:rsidR="00A12E2D">
        <w:t>d</w:t>
      </w:r>
      <w:r>
        <w:t xml:space="preserve"> vydáním vypadá upomínka druhé úrovně takto: </w:t>
      </w:r>
    </w:p>
    <w:p w:rsidR="00053EEB" w:rsidRDefault="00053EEB" w:rsidP="00053EEB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4E0149EE" wp14:editId="51CB8E23">
            <wp:extent cx="5760720" cy="1031875"/>
            <wp:effectExtent l="19050" t="19050" r="11430" b="1587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31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</w:t>
      </w:r>
    </w:p>
    <w:p w:rsidR="00053EEB" w:rsidRDefault="00053EEB" w:rsidP="00053EEB">
      <w:pPr>
        <w:pStyle w:val="Odstavecseseznamem"/>
        <w:numPr>
          <w:ilvl w:val="0"/>
          <w:numId w:val="17"/>
        </w:numPr>
        <w:spacing w:before="100" w:beforeAutospacing="1" w:after="100" w:afterAutospacing="1"/>
        <w:jc w:val="left"/>
      </w:pPr>
      <w:r>
        <w:t xml:space="preserve">Nastavte pracovní datum na 19.2.2020, protože 13.2.+ 5D (odklad) =18.2., takže můžeme vytvářet upomínku 3 úrovně až po tomto dni. Opět upomínku vytvoříte stejně jako předchozí dvě. Poslední upomínku vydejte a prohlédněte (Ctrl-F7) si položky zákazníka Z00010.  </w:t>
      </w:r>
      <w:r w:rsidR="0060367A">
        <w:t xml:space="preserve">Na níže uvedených obrázcích vidíte řádky upomínky </w:t>
      </w:r>
      <w:r>
        <w:t xml:space="preserve"> </w:t>
      </w:r>
      <w:r w:rsidR="0060367A">
        <w:t xml:space="preserve">3 úrovně k datu 19.2.2020 a následně položky zákazníka po vydání této upomínky. </w:t>
      </w:r>
    </w:p>
    <w:p w:rsidR="00475BA5" w:rsidRDefault="00475BA5" w:rsidP="00053EEB">
      <w:pPr>
        <w:spacing w:before="100" w:beforeAutospacing="1" w:after="100" w:afterAutospacing="1"/>
        <w:jc w:val="left"/>
      </w:pPr>
      <w:r>
        <w:t xml:space="preserve"> </w:t>
      </w:r>
      <w:r w:rsidR="0060367A">
        <w:rPr>
          <w:noProof/>
          <w:lang w:eastAsia="cs-CZ"/>
        </w:rPr>
        <w:drawing>
          <wp:inline distT="0" distB="0" distL="0" distR="0" wp14:anchorId="51D07D8E" wp14:editId="6E448608">
            <wp:extent cx="5760720" cy="1616075"/>
            <wp:effectExtent l="19050" t="19050" r="11430" b="222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160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60367A">
        <w:t xml:space="preserve"> </w:t>
      </w:r>
    </w:p>
    <w:p w:rsidR="0060367A" w:rsidRDefault="0060367A" w:rsidP="00053EEB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7ABB052E" wp14:editId="63010834">
            <wp:extent cx="5760720" cy="695960"/>
            <wp:effectExtent l="19050" t="19050" r="11430" b="2794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95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0367A" w:rsidRDefault="00A12E2D" w:rsidP="00053EEB">
      <w:pPr>
        <w:spacing w:before="100" w:beforeAutospacing="1" w:after="100" w:afterAutospacing="1"/>
        <w:jc w:val="left"/>
      </w:pPr>
      <w:r>
        <w:t>Nyní v</w:t>
      </w:r>
      <w:r w:rsidR="0060367A">
        <w:t xml:space="preserve">ytvoříme penále pro zákazníka Z00010, který nám neplatí ani po třech upomínkách. </w:t>
      </w:r>
      <w:r w:rsidR="0058411E">
        <w:t xml:space="preserve">Ve vyhledávacím poli najdete díky vloženému řetězci „penále“ stránku, kde se penále vytváří. Je potřeba nastavit pracovní datum </w:t>
      </w:r>
      <w:r>
        <w:t>respektující</w:t>
      </w:r>
      <w:r w:rsidR="00757AED">
        <w:t xml:space="preserve"> </w:t>
      </w:r>
      <w:r w:rsidR="0058411E">
        <w:t>Lhůt</w:t>
      </w:r>
      <w:r>
        <w:t>u</w:t>
      </w:r>
      <w:r w:rsidR="0058411E">
        <w:t xml:space="preserve"> odkladu =5D.  </w:t>
      </w:r>
      <w:r w:rsidR="008E25D4">
        <w:t>Splatnost penále je pak 1M po jeho vystavení</w:t>
      </w:r>
      <w:r>
        <w:t>, což bude vidět v položkách zákazníka po vydání vytvořeného penále.</w:t>
      </w:r>
      <w:r w:rsidR="008E25D4">
        <w:t xml:space="preserve"> </w:t>
      </w:r>
      <w:r w:rsidR="00757AED">
        <w:t xml:space="preserve">Období penále </w:t>
      </w:r>
      <w:r>
        <w:t>(30 dní) s</w:t>
      </w:r>
      <w:r w:rsidR="00757AED">
        <w:t>e využívá pro výpočet částky</w:t>
      </w:r>
      <w:r>
        <w:t xml:space="preserve"> (viz vysvětlení  níže)</w:t>
      </w:r>
      <w:r w:rsidR="00757AED">
        <w:t xml:space="preserve">. </w:t>
      </w:r>
      <w:r w:rsidR="00D718CF">
        <w:t xml:space="preserve">Pro tento příklad nastavte Minimální částku na </w:t>
      </w:r>
      <w:r w:rsidR="00F1525E">
        <w:t xml:space="preserve">20, protože pro Z00010 bude vypočítaná </w:t>
      </w:r>
      <w:r>
        <w:t xml:space="preserve">celková </w:t>
      </w:r>
      <w:r w:rsidR="00F1525E">
        <w:t>částka úroku 2</w:t>
      </w:r>
      <w:r>
        <w:t>2</w:t>
      </w:r>
      <w:r w:rsidR="00F1525E">
        <w:t>,</w:t>
      </w:r>
      <w:r>
        <w:t xml:space="preserve">69. Dávka hodnotu 20 akceptuje a penále se vytvoří. </w:t>
      </w:r>
      <w:r w:rsidR="00F1525E">
        <w:t xml:space="preserve">Pro hodnotu 21 se Penále automaticky pro Z00010 </w:t>
      </w:r>
      <w:r>
        <w:t xml:space="preserve">(dluží za fakturu a poplatky za tři vydané upomínky nu fakturu s třemi dlužnými </w:t>
      </w:r>
      <w:r w:rsidR="00F1525E">
        <w:t xml:space="preserve">už nevytvoří. </w:t>
      </w:r>
      <w:r>
        <w:t xml:space="preserve">Nejlepší řešení je ovšem Minimální částku nastavit na hodnotu 0. </w:t>
      </w:r>
      <w:r w:rsidR="00F1525E">
        <w:t>Pracovní datum nastavte na den 26.2.2020, což je den po datu spočítaném takto: 19.2. (splatnost) +5D (lhůta odkladu)</w:t>
      </w:r>
      <w:r>
        <w:t>.</w:t>
      </w:r>
      <w:r w:rsidR="00F1525E">
        <w:t xml:space="preserve"> </w:t>
      </w:r>
    </w:p>
    <w:p w:rsidR="0060367A" w:rsidRDefault="00F1525E" w:rsidP="00053EEB">
      <w:pPr>
        <w:spacing w:before="100" w:beforeAutospacing="1" w:after="100" w:afterAutospacing="1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3ABF343E" wp14:editId="4D475465">
            <wp:extent cx="3949414" cy="2057400"/>
            <wp:effectExtent l="19050" t="19050" r="13335" b="1905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5855" cy="20659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1525E" w:rsidRDefault="00F1525E" w:rsidP="00053EEB">
      <w:pPr>
        <w:spacing w:before="100" w:beforeAutospacing="1" w:after="100" w:afterAutospacing="1"/>
        <w:jc w:val="left"/>
      </w:pPr>
      <w:r>
        <w:t>Penále se pak vytváří takto:</w:t>
      </w:r>
    </w:p>
    <w:p w:rsidR="00F1525E" w:rsidRDefault="00F1525E" w:rsidP="00053EEB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3E133A2A" wp14:editId="66BD7A09">
            <wp:extent cx="3133725" cy="1172384"/>
            <wp:effectExtent l="19050" t="19050" r="9525" b="2794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54684" cy="11802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F1525E" w:rsidRDefault="00F1525E" w:rsidP="00053EEB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50AE65C6" wp14:editId="0A1F54A6">
            <wp:extent cx="3095238" cy="1866667"/>
            <wp:effectExtent l="19050" t="19050" r="10160" b="1968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95238" cy="18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1525E" w:rsidRDefault="00F1525E" w:rsidP="00053EEB">
      <w:pPr>
        <w:spacing w:before="100" w:beforeAutospacing="1" w:after="100" w:afterAutospacing="1"/>
        <w:jc w:val="left"/>
      </w:pPr>
      <w:r>
        <w:t>Řádky  penále:</w:t>
      </w:r>
    </w:p>
    <w:p w:rsidR="00F1525E" w:rsidRDefault="00F1525E" w:rsidP="00053EEB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40DFD9B2" wp14:editId="01BA134D">
            <wp:extent cx="5760720" cy="1616710"/>
            <wp:effectExtent l="19050" t="19050" r="11430" b="2159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167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F1525E" w:rsidRPr="00A12E2D" w:rsidRDefault="00BB3C2F" w:rsidP="00053EEB">
      <w:pPr>
        <w:spacing w:before="100" w:beforeAutospacing="1" w:after="100" w:afterAutospacing="1"/>
        <w:jc w:val="left"/>
      </w:pPr>
      <w:r w:rsidRPr="00A12E2D">
        <w:t xml:space="preserve">Ukázky výpočtu prvního řádku penále: 13,56 je 1,5% z částky </w:t>
      </w:r>
      <w:bookmarkStart w:id="0" w:name="_GoBack"/>
      <w:r w:rsidRPr="00A12E2D">
        <w:rPr>
          <w:b/>
        </w:rPr>
        <w:t>916,67.</w:t>
      </w:r>
      <w:r w:rsidRPr="00A12E2D">
        <w:t xml:space="preserve"> </w:t>
      </w:r>
      <w:bookmarkEnd w:id="0"/>
    </w:p>
    <w:p w:rsidR="00BB3C2F" w:rsidRDefault="00BB3C2F" w:rsidP="00053EEB">
      <w:pPr>
        <w:spacing w:before="100" w:beforeAutospacing="1" w:after="100" w:afterAutospacing="1"/>
        <w:jc w:val="left"/>
      </w:pPr>
      <w:r>
        <w:lastRenderedPageBreak/>
        <w:t xml:space="preserve">Částka 916,67 = 1100 x (doba po splatnosti faktury + 5D odklad)/Období penále)= 1100x(25/30). Podívejte se na položky odkud je vidět, jak se 25 dnů spočítalo (19+5 lhůta odkladu +1 následující den). Po vydání penále budou položky zákazníka: </w:t>
      </w:r>
    </w:p>
    <w:p w:rsidR="00BB3C2F" w:rsidRDefault="00BB3C2F" w:rsidP="00053EEB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146B8C1B" wp14:editId="61D56F14">
            <wp:extent cx="5760720" cy="1315085"/>
            <wp:effectExtent l="19050" t="19050" r="11430" b="1841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150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sectPr w:rsidR="00BB3C2F" w:rsidSect="00506725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75E6" w:rsidRDefault="00A675E6" w:rsidP="00894429">
      <w:r>
        <w:separator/>
      </w:r>
    </w:p>
  </w:endnote>
  <w:endnote w:type="continuationSeparator" w:id="0">
    <w:p w:rsidR="00A675E6" w:rsidRDefault="00A675E6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33834377"/>
      <w:docPartObj>
        <w:docPartGallery w:val="Page Numbers (Bottom of Page)"/>
        <w:docPartUnique/>
      </w:docPartObj>
    </w:sdtPr>
    <w:sdtEndPr/>
    <w:sdtContent>
      <w:p w:rsidR="001A4F4D" w:rsidRDefault="001A4F4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2E2D">
          <w:rPr>
            <w:noProof/>
          </w:rPr>
          <w:t>5</w:t>
        </w:r>
        <w: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75E6" w:rsidRDefault="00A675E6" w:rsidP="00894429">
      <w:r>
        <w:separator/>
      </w:r>
    </w:p>
  </w:footnote>
  <w:footnote w:type="continuationSeparator" w:id="0">
    <w:p w:rsidR="00A675E6" w:rsidRDefault="00A675E6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2E2D">
          <w:rPr>
            <w:noProof/>
          </w:rPr>
          <w:t>5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F79F5"/>
    <w:multiLevelType w:val="hybridMultilevel"/>
    <w:tmpl w:val="8D3A8460"/>
    <w:lvl w:ilvl="0" w:tplc="CDAE1BC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F732E"/>
    <w:multiLevelType w:val="hybridMultilevel"/>
    <w:tmpl w:val="F8241554"/>
    <w:lvl w:ilvl="0" w:tplc="9D52CAE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409A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E494C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42AD1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90407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E68B0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301C0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86F38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C6426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FC81E56"/>
    <w:multiLevelType w:val="hybridMultilevel"/>
    <w:tmpl w:val="F912EC80"/>
    <w:lvl w:ilvl="0" w:tplc="80469F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3CCA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D243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84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05F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101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14A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685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7662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B0C3EF2"/>
    <w:multiLevelType w:val="hybridMultilevel"/>
    <w:tmpl w:val="0B4225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4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A978FA"/>
    <w:multiLevelType w:val="hybridMultilevel"/>
    <w:tmpl w:val="9D9874C0"/>
    <w:lvl w:ilvl="0" w:tplc="49AEF2F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7A17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EFDF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186F5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CA1C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D42A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68D53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5074A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18615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8"/>
  </w:num>
  <w:num w:numId="5">
    <w:abstractNumId w:val="0"/>
  </w:num>
  <w:num w:numId="6">
    <w:abstractNumId w:val="4"/>
  </w:num>
  <w:num w:numId="7">
    <w:abstractNumId w:val="14"/>
  </w:num>
  <w:num w:numId="8">
    <w:abstractNumId w:val="7"/>
  </w:num>
  <w:num w:numId="9">
    <w:abstractNumId w:val="2"/>
  </w:num>
  <w:num w:numId="10">
    <w:abstractNumId w:val="16"/>
  </w:num>
  <w:num w:numId="11">
    <w:abstractNumId w:val="3"/>
  </w:num>
  <w:num w:numId="12">
    <w:abstractNumId w:val="13"/>
  </w:num>
  <w:num w:numId="13">
    <w:abstractNumId w:val="10"/>
  </w:num>
  <w:num w:numId="14">
    <w:abstractNumId w:val="9"/>
  </w:num>
  <w:num w:numId="15">
    <w:abstractNumId w:val="15"/>
  </w:num>
  <w:num w:numId="16">
    <w:abstractNumId w:val="1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MqwFAGReIqUtAAAA"/>
  </w:docVars>
  <w:rsids>
    <w:rsidRoot w:val="00810829"/>
    <w:rsid w:val="000121C7"/>
    <w:rsid w:val="0003389E"/>
    <w:rsid w:val="00035464"/>
    <w:rsid w:val="0004083C"/>
    <w:rsid w:val="00047635"/>
    <w:rsid w:val="00053EEB"/>
    <w:rsid w:val="00061801"/>
    <w:rsid w:val="00072E39"/>
    <w:rsid w:val="00077A67"/>
    <w:rsid w:val="000820D8"/>
    <w:rsid w:val="000D2440"/>
    <w:rsid w:val="000D599C"/>
    <w:rsid w:val="00120278"/>
    <w:rsid w:val="00124BCF"/>
    <w:rsid w:val="00126165"/>
    <w:rsid w:val="00131589"/>
    <w:rsid w:val="00133D05"/>
    <w:rsid w:val="00165E0E"/>
    <w:rsid w:val="001A43CF"/>
    <w:rsid w:val="001A4F4D"/>
    <w:rsid w:val="001B58FA"/>
    <w:rsid w:val="001E1404"/>
    <w:rsid w:val="001E7DCF"/>
    <w:rsid w:val="002537C2"/>
    <w:rsid w:val="00254016"/>
    <w:rsid w:val="002800A7"/>
    <w:rsid w:val="00290757"/>
    <w:rsid w:val="002B3617"/>
    <w:rsid w:val="002D3FD2"/>
    <w:rsid w:val="002E5083"/>
    <w:rsid w:val="002E7D72"/>
    <w:rsid w:val="00311531"/>
    <w:rsid w:val="00313954"/>
    <w:rsid w:val="0032560D"/>
    <w:rsid w:val="00332D64"/>
    <w:rsid w:val="00345D33"/>
    <w:rsid w:val="00370A0C"/>
    <w:rsid w:val="00372A77"/>
    <w:rsid w:val="00374A04"/>
    <w:rsid w:val="0039651B"/>
    <w:rsid w:val="003B43AF"/>
    <w:rsid w:val="003B4B7B"/>
    <w:rsid w:val="003B4F4D"/>
    <w:rsid w:val="00410756"/>
    <w:rsid w:val="00411947"/>
    <w:rsid w:val="004312D7"/>
    <w:rsid w:val="00444B97"/>
    <w:rsid w:val="00462855"/>
    <w:rsid w:val="00464F1D"/>
    <w:rsid w:val="004755BD"/>
    <w:rsid w:val="00475BA5"/>
    <w:rsid w:val="004A17B4"/>
    <w:rsid w:val="004D2AE0"/>
    <w:rsid w:val="004E2CC2"/>
    <w:rsid w:val="004E6507"/>
    <w:rsid w:val="00506725"/>
    <w:rsid w:val="00520A0A"/>
    <w:rsid w:val="005240DD"/>
    <w:rsid w:val="00526F8D"/>
    <w:rsid w:val="00544E5B"/>
    <w:rsid w:val="005509EB"/>
    <w:rsid w:val="00555D3C"/>
    <w:rsid w:val="005637A0"/>
    <w:rsid w:val="0058411E"/>
    <w:rsid w:val="0059711C"/>
    <w:rsid w:val="005D350F"/>
    <w:rsid w:val="005D6DDF"/>
    <w:rsid w:val="005D7AA6"/>
    <w:rsid w:val="005F61B9"/>
    <w:rsid w:val="0060367A"/>
    <w:rsid w:val="00617060"/>
    <w:rsid w:val="00620D6A"/>
    <w:rsid w:val="006257EC"/>
    <w:rsid w:val="0064726E"/>
    <w:rsid w:val="00692231"/>
    <w:rsid w:val="0069459C"/>
    <w:rsid w:val="006977EF"/>
    <w:rsid w:val="006B79AE"/>
    <w:rsid w:val="006C619A"/>
    <w:rsid w:val="006E4A9F"/>
    <w:rsid w:val="006F2EA0"/>
    <w:rsid w:val="007401BA"/>
    <w:rsid w:val="00753B36"/>
    <w:rsid w:val="00757AED"/>
    <w:rsid w:val="00761D33"/>
    <w:rsid w:val="0078286F"/>
    <w:rsid w:val="007829FA"/>
    <w:rsid w:val="007A3555"/>
    <w:rsid w:val="007A763B"/>
    <w:rsid w:val="0080185E"/>
    <w:rsid w:val="00801928"/>
    <w:rsid w:val="00810829"/>
    <w:rsid w:val="0081775A"/>
    <w:rsid w:val="00820156"/>
    <w:rsid w:val="00827E15"/>
    <w:rsid w:val="008325F6"/>
    <w:rsid w:val="00836145"/>
    <w:rsid w:val="008448E5"/>
    <w:rsid w:val="0085163D"/>
    <w:rsid w:val="008556A2"/>
    <w:rsid w:val="008837D5"/>
    <w:rsid w:val="008900C3"/>
    <w:rsid w:val="00894429"/>
    <w:rsid w:val="00897835"/>
    <w:rsid w:val="008A5459"/>
    <w:rsid w:val="008B02D2"/>
    <w:rsid w:val="008B6A24"/>
    <w:rsid w:val="008D1A5A"/>
    <w:rsid w:val="008E25D4"/>
    <w:rsid w:val="008F1ECF"/>
    <w:rsid w:val="008F405B"/>
    <w:rsid w:val="008F62C8"/>
    <w:rsid w:val="009059BF"/>
    <w:rsid w:val="009402F4"/>
    <w:rsid w:val="0094285D"/>
    <w:rsid w:val="0095304F"/>
    <w:rsid w:val="0096133E"/>
    <w:rsid w:val="009817AA"/>
    <w:rsid w:val="00996DB2"/>
    <w:rsid w:val="00997867"/>
    <w:rsid w:val="009A33FB"/>
    <w:rsid w:val="009A59BB"/>
    <w:rsid w:val="009A6D59"/>
    <w:rsid w:val="009D7BD2"/>
    <w:rsid w:val="009E3D47"/>
    <w:rsid w:val="00A0180E"/>
    <w:rsid w:val="00A12E2D"/>
    <w:rsid w:val="00A203B5"/>
    <w:rsid w:val="00A54F46"/>
    <w:rsid w:val="00A675E6"/>
    <w:rsid w:val="00AA01E9"/>
    <w:rsid w:val="00AA423F"/>
    <w:rsid w:val="00AB6A01"/>
    <w:rsid w:val="00AD68B8"/>
    <w:rsid w:val="00AE13B6"/>
    <w:rsid w:val="00B15F23"/>
    <w:rsid w:val="00BA66C9"/>
    <w:rsid w:val="00BB3C2F"/>
    <w:rsid w:val="00BC0CA1"/>
    <w:rsid w:val="00BC5F90"/>
    <w:rsid w:val="00BE4DF9"/>
    <w:rsid w:val="00BF4C7E"/>
    <w:rsid w:val="00BF6E93"/>
    <w:rsid w:val="00C62F77"/>
    <w:rsid w:val="00C635AC"/>
    <w:rsid w:val="00C6586E"/>
    <w:rsid w:val="00C67E09"/>
    <w:rsid w:val="00C77923"/>
    <w:rsid w:val="00CA1B30"/>
    <w:rsid w:val="00CD3EE7"/>
    <w:rsid w:val="00CD4AB0"/>
    <w:rsid w:val="00CD5DB6"/>
    <w:rsid w:val="00CE53D8"/>
    <w:rsid w:val="00D33FE6"/>
    <w:rsid w:val="00D4382D"/>
    <w:rsid w:val="00D56B23"/>
    <w:rsid w:val="00D718CF"/>
    <w:rsid w:val="00D90944"/>
    <w:rsid w:val="00DA74F6"/>
    <w:rsid w:val="00DB014A"/>
    <w:rsid w:val="00DE3131"/>
    <w:rsid w:val="00DF076E"/>
    <w:rsid w:val="00DF323B"/>
    <w:rsid w:val="00E12462"/>
    <w:rsid w:val="00E143B9"/>
    <w:rsid w:val="00E3126A"/>
    <w:rsid w:val="00E76B0C"/>
    <w:rsid w:val="00E8346C"/>
    <w:rsid w:val="00E871B7"/>
    <w:rsid w:val="00EC0533"/>
    <w:rsid w:val="00ED1460"/>
    <w:rsid w:val="00EF2877"/>
    <w:rsid w:val="00F1525E"/>
    <w:rsid w:val="00F23C3F"/>
    <w:rsid w:val="00F34621"/>
    <w:rsid w:val="00F41C21"/>
    <w:rsid w:val="00F600FB"/>
    <w:rsid w:val="00F6136F"/>
    <w:rsid w:val="00F6203B"/>
    <w:rsid w:val="00F67BA3"/>
    <w:rsid w:val="00F96B16"/>
    <w:rsid w:val="00FC5483"/>
    <w:rsid w:val="00FD0DD2"/>
    <w:rsid w:val="00FD0E00"/>
    <w:rsid w:val="00FD45E6"/>
    <w:rsid w:val="00FE4196"/>
    <w:rsid w:val="00FE4F4F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349E47"/>
  <w15:docId w15:val="{54885B22-5695-49C6-8420-91FF78E6C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paragraph" w:styleId="Nadpis2">
    <w:name w:val="heading 2"/>
    <w:basedOn w:val="Normln"/>
    <w:link w:val="Nadpis2Char"/>
    <w:uiPriority w:val="9"/>
    <w:qFormat/>
    <w:rsid w:val="00DF076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F076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8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34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512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5</Pages>
  <Words>625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7</cp:revision>
  <cp:lastPrinted>2018-10-05T08:41:00Z</cp:lastPrinted>
  <dcterms:created xsi:type="dcterms:W3CDTF">2019-10-08T09:02:00Z</dcterms:created>
  <dcterms:modified xsi:type="dcterms:W3CDTF">2019-10-09T07:43:00Z</dcterms:modified>
</cp:coreProperties>
</file>